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60A1" w:rsidRDefault="00D33A17" w:rsidP="00D12335">
      <w:pPr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I </w:t>
      </w:r>
      <w:r w:rsidR="00C111E7">
        <w:rPr>
          <w:rFonts w:ascii="Times New Roman" w:hAnsi="Times New Roman" w:cs="Times New Roman"/>
          <w:sz w:val="28"/>
          <w:szCs w:val="24"/>
        </w:rPr>
        <w:t>S</w:t>
      </w:r>
      <w:r w:rsidR="00CF60A1" w:rsidRPr="00363BC3">
        <w:rPr>
          <w:rFonts w:ascii="Times New Roman" w:hAnsi="Times New Roman" w:cs="Times New Roman"/>
          <w:sz w:val="28"/>
          <w:szCs w:val="24"/>
        </w:rPr>
        <w:t xml:space="preserve">eminari di </w:t>
      </w:r>
      <w:r w:rsidR="00C111E7">
        <w:rPr>
          <w:rFonts w:ascii="Times New Roman" w:hAnsi="Times New Roman" w:cs="Times New Roman"/>
          <w:sz w:val="28"/>
          <w:szCs w:val="24"/>
        </w:rPr>
        <w:t>P</w:t>
      </w:r>
      <w:r w:rsidR="00CF60A1" w:rsidRPr="00363BC3">
        <w:rPr>
          <w:rFonts w:ascii="Times New Roman" w:hAnsi="Times New Roman" w:cs="Times New Roman"/>
          <w:sz w:val="28"/>
          <w:szCs w:val="24"/>
        </w:rPr>
        <w:t xml:space="preserve">rimavera del Corso di Studi in </w:t>
      </w:r>
      <w:r w:rsidR="006449A6" w:rsidRPr="00363BC3">
        <w:rPr>
          <w:rFonts w:ascii="Times New Roman" w:hAnsi="Times New Roman" w:cs="Times New Roman"/>
          <w:sz w:val="28"/>
          <w:szCs w:val="24"/>
        </w:rPr>
        <w:t>Chimica I</w:t>
      </w:r>
      <w:r w:rsidR="00CF60A1" w:rsidRPr="00363BC3">
        <w:rPr>
          <w:rFonts w:ascii="Times New Roman" w:hAnsi="Times New Roman" w:cs="Times New Roman"/>
          <w:sz w:val="28"/>
          <w:szCs w:val="24"/>
        </w:rPr>
        <w:t>ndustriale (L-27)</w:t>
      </w:r>
      <w:r w:rsidR="002B7D22" w:rsidRPr="00363BC3">
        <w:rPr>
          <w:rFonts w:ascii="Times New Roman" w:hAnsi="Times New Roman" w:cs="Times New Roman"/>
          <w:sz w:val="28"/>
          <w:szCs w:val="24"/>
        </w:rPr>
        <w:t>:</w:t>
      </w:r>
      <w:r w:rsidR="00E67B8A">
        <w:rPr>
          <w:rFonts w:ascii="Times New Roman" w:hAnsi="Times New Roman" w:cs="Times New Roman"/>
          <w:b/>
          <w:sz w:val="28"/>
          <w:szCs w:val="24"/>
        </w:rPr>
        <w:t xml:space="preserve"> </w:t>
      </w:r>
      <w:bookmarkStart w:id="0" w:name="_GoBack"/>
      <w:r w:rsidR="001530E2" w:rsidRPr="001530E2">
        <w:rPr>
          <w:rFonts w:ascii="Times New Roman" w:hAnsi="Times New Roman" w:cs="Times New Roman"/>
          <w:b/>
          <w:sz w:val="28"/>
          <w:szCs w:val="24"/>
        </w:rPr>
        <w:t>Astrochimica e simulazioni in laboratorio di solidi nelle condizioni estreme presenti nello spazio</w:t>
      </w:r>
      <w:bookmarkEnd w:id="0"/>
    </w:p>
    <w:p w:rsidR="00192257" w:rsidRDefault="00192257" w:rsidP="00D1233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F60A1" w:rsidRDefault="001530E2" w:rsidP="0019225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30E2">
        <w:rPr>
          <w:rFonts w:ascii="Arial" w:eastAsia="Calibri" w:hAnsi="Arial" w:cs="Arial"/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5B04CC15" wp14:editId="62161FF6">
            <wp:simplePos x="0" y="0"/>
            <wp:positionH relativeFrom="column">
              <wp:posOffset>28575</wp:posOffset>
            </wp:positionH>
            <wp:positionV relativeFrom="paragraph">
              <wp:posOffset>38100</wp:posOffset>
            </wp:positionV>
            <wp:extent cx="2971800" cy="2228850"/>
            <wp:effectExtent l="0" t="0" r="0" b="0"/>
            <wp:wrapSquare wrapText="bothSides"/>
            <wp:docPr id="1" name="Immagine 1" descr="C:\Users\mipla_h8\AppData\Local\Microsoft\Windows\INetCache\Content.Word\immagine_abstract_las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pla_h8\AppData\Local\Microsoft\Windows\INetCache\Content.Word\immagine_abstract_lasp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Il Corso di </w:t>
      </w:r>
      <w:r w:rsidR="007A77ED" w:rsidRPr="00363BC3">
        <w:rPr>
          <w:rFonts w:ascii="Times New Roman" w:hAnsi="Times New Roman" w:cs="Times New Roman"/>
          <w:sz w:val="24"/>
          <w:szCs w:val="24"/>
        </w:rPr>
        <w:t>S</w:t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tudi in Chimica </w:t>
      </w:r>
      <w:r w:rsidR="006C32F1" w:rsidRPr="00363BC3">
        <w:rPr>
          <w:rFonts w:ascii="Times New Roman" w:hAnsi="Times New Roman" w:cs="Times New Roman"/>
          <w:sz w:val="24"/>
          <w:szCs w:val="24"/>
        </w:rPr>
        <w:t>I</w:t>
      </w:r>
      <w:r w:rsidR="00CF60A1" w:rsidRPr="00363BC3">
        <w:rPr>
          <w:rFonts w:ascii="Times New Roman" w:hAnsi="Times New Roman" w:cs="Times New Roman"/>
          <w:sz w:val="24"/>
          <w:szCs w:val="24"/>
        </w:rPr>
        <w:t>ndustriale</w:t>
      </w:r>
      <w:r w:rsidR="00A039F2">
        <w:rPr>
          <w:rFonts w:ascii="Times New Roman" w:hAnsi="Times New Roman" w:cs="Times New Roman"/>
          <w:sz w:val="24"/>
          <w:szCs w:val="24"/>
        </w:rPr>
        <w:t>, coordinato dal Prof. Placido Mineo,</w:t>
      </w:r>
      <w:r w:rsidR="00D12335" w:rsidRPr="00363BC3">
        <w:rPr>
          <w:rFonts w:ascii="Times New Roman" w:hAnsi="Times New Roman" w:cs="Times New Roman"/>
          <w:sz w:val="24"/>
          <w:szCs w:val="24"/>
        </w:rPr>
        <w:t xml:space="preserve"> </w:t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organizza un ciclo di seminari professionalizzanti con il coinvolgimento di studiosi ed esperti di diverse realtà </w:t>
      </w:r>
      <w:r w:rsidR="00192257">
        <w:rPr>
          <w:rFonts w:ascii="Times New Roman" w:hAnsi="Times New Roman" w:cs="Times New Roman"/>
          <w:sz w:val="24"/>
          <w:szCs w:val="24"/>
        </w:rPr>
        <w:t xml:space="preserve">scientifiche e </w:t>
      </w:r>
      <w:r w:rsidR="00CF60A1" w:rsidRPr="00363BC3">
        <w:rPr>
          <w:rFonts w:ascii="Times New Roman" w:hAnsi="Times New Roman" w:cs="Times New Roman"/>
          <w:sz w:val="24"/>
          <w:szCs w:val="24"/>
        </w:rPr>
        <w:t>produttive</w:t>
      </w:r>
      <w:r w:rsidR="00D12335" w:rsidRPr="00363BC3">
        <w:rPr>
          <w:rFonts w:ascii="Times New Roman" w:hAnsi="Times New Roman" w:cs="Times New Roman"/>
          <w:sz w:val="24"/>
          <w:szCs w:val="24"/>
        </w:rPr>
        <w:t>,</w:t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 chiamati ad illustrare i vari aspetti</w:t>
      </w:r>
      <w:r w:rsidR="00F414EA" w:rsidRPr="00363BC3">
        <w:rPr>
          <w:rFonts w:ascii="Times New Roman" w:hAnsi="Times New Roman" w:cs="Times New Roman"/>
          <w:sz w:val="24"/>
          <w:szCs w:val="24"/>
        </w:rPr>
        <w:t xml:space="preserve"> scientifici,</w:t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 tecnologici</w:t>
      </w:r>
      <w:r w:rsidR="00F414EA" w:rsidRPr="00363BC3">
        <w:rPr>
          <w:rFonts w:ascii="Times New Roman" w:hAnsi="Times New Roman" w:cs="Times New Roman"/>
          <w:sz w:val="24"/>
          <w:szCs w:val="24"/>
        </w:rPr>
        <w:t xml:space="preserve"> ed economici</w:t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 delle rispettive aree. </w:t>
      </w:r>
    </w:p>
    <w:p w:rsidR="00CF60A1" w:rsidRPr="00363BC3" w:rsidRDefault="006449A6" w:rsidP="001530E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3BC3">
        <w:rPr>
          <w:rFonts w:ascii="Times New Roman" w:hAnsi="Times New Roman" w:cs="Times New Roman"/>
          <w:sz w:val="24"/>
          <w:szCs w:val="24"/>
        </w:rPr>
        <w:t xml:space="preserve">Il </w:t>
      </w:r>
      <w:r w:rsidR="001530E2">
        <w:rPr>
          <w:rFonts w:ascii="Times New Roman" w:hAnsi="Times New Roman" w:cs="Times New Roman"/>
          <w:sz w:val="24"/>
          <w:szCs w:val="24"/>
        </w:rPr>
        <w:t>secondo</w:t>
      </w:r>
      <w:r w:rsidRPr="00363BC3">
        <w:rPr>
          <w:rFonts w:ascii="Times New Roman" w:hAnsi="Times New Roman" w:cs="Times New Roman"/>
          <w:sz w:val="24"/>
          <w:szCs w:val="24"/>
        </w:rPr>
        <w:t xml:space="preserve"> incontro, dal</w:t>
      </w:r>
      <w:r w:rsidR="002B7D22" w:rsidRPr="00363BC3">
        <w:rPr>
          <w:rFonts w:ascii="Times New Roman" w:hAnsi="Times New Roman" w:cs="Times New Roman"/>
          <w:sz w:val="24"/>
          <w:szCs w:val="24"/>
        </w:rPr>
        <w:t xml:space="preserve"> </w:t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titolo </w:t>
      </w:r>
      <w:r w:rsidR="001530E2" w:rsidRPr="001530E2">
        <w:rPr>
          <w:rFonts w:ascii="Times New Roman" w:hAnsi="Times New Roman" w:cs="Times New Roman"/>
          <w:b/>
          <w:sz w:val="24"/>
          <w:szCs w:val="24"/>
        </w:rPr>
        <w:t>Astrochimica e simulazioni in laboratorio di solidi nelle condizioni estreme presenti nello spazio</w:t>
      </w:r>
      <w:r w:rsidR="001530E2">
        <w:rPr>
          <w:rFonts w:ascii="Times New Roman" w:hAnsi="Times New Roman" w:cs="Times New Roman"/>
          <w:b/>
          <w:sz w:val="24"/>
          <w:szCs w:val="24"/>
        </w:rPr>
        <w:t>,</w:t>
      </w:r>
      <w:r w:rsidR="00CF60A1" w:rsidRPr="00363BC3">
        <w:rPr>
          <w:rFonts w:ascii="Times New Roman" w:hAnsi="Times New Roman" w:cs="Times New Roman"/>
          <w:sz w:val="24"/>
          <w:szCs w:val="24"/>
        </w:rPr>
        <w:t xml:space="preserve"> </w:t>
      </w:r>
      <w:r w:rsidR="00A32D5E" w:rsidRPr="00363BC3">
        <w:rPr>
          <w:rFonts w:ascii="Times New Roman" w:hAnsi="Times New Roman" w:cs="Times New Roman"/>
          <w:sz w:val="24"/>
          <w:szCs w:val="24"/>
        </w:rPr>
        <w:t xml:space="preserve">sarà tenuto </w:t>
      </w:r>
      <w:r w:rsidR="001530E2">
        <w:rPr>
          <w:rFonts w:ascii="Times New Roman" w:hAnsi="Times New Roman" w:cs="Times New Roman"/>
          <w:sz w:val="24"/>
          <w:szCs w:val="24"/>
        </w:rPr>
        <w:t>dalla Dott.ssa</w:t>
      </w:r>
      <w:r w:rsidR="00A32D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530E2" w:rsidRPr="001530E2">
        <w:rPr>
          <w:rFonts w:ascii="Times New Roman" w:hAnsi="Times New Roman" w:cs="Times New Roman"/>
          <w:b/>
          <w:sz w:val="24"/>
          <w:szCs w:val="24"/>
        </w:rPr>
        <w:t>Maria Elisabetta Palumbo</w:t>
      </w:r>
      <w:r w:rsidR="00A32D5E" w:rsidRPr="00363BC3">
        <w:rPr>
          <w:rFonts w:ascii="Times New Roman" w:hAnsi="Times New Roman" w:cs="Times New Roman"/>
          <w:sz w:val="24"/>
          <w:szCs w:val="24"/>
        </w:rPr>
        <w:t xml:space="preserve">, </w:t>
      </w:r>
      <w:r w:rsidR="001530E2" w:rsidRPr="001530E2">
        <w:rPr>
          <w:rFonts w:ascii="Times New Roman" w:hAnsi="Times New Roman" w:cs="Times New Roman"/>
          <w:sz w:val="24"/>
          <w:szCs w:val="24"/>
        </w:rPr>
        <w:t xml:space="preserve">Primo Ricercatore </w:t>
      </w:r>
      <w:r w:rsidR="001530E2">
        <w:rPr>
          <w:rFonts w:ascii="Times New Roman" w:hAnsi="Times New Roman" w:cs="Times New Roman"/>
          <w:sz w:val="24"/>
          <w:szCs w:val="24"/>
        </w:rPr>
        <w:t>dell’Istituto Nazionale di Astrofisica (</w:t>
      </w:r>
      <w:r w:rsidR="001530E2" w:rsidRPr="001530E2">
        <w:rPr>
          <w:rFonts w:ascii="Times New Roman" w:hAnsi="Times New Roman" w:cs="Times New Roman"/>
          <w:sz w:val="24"/>
          <w:szCs w:val="24"/>
        </w:rPr>
        <w:t>INAF</w:t>
      </w:r>
      <w:r w:rsidR="001530E2">
        <w:rPr>
          <w:rFonts w:ascii="Times New Roman" w:hAnsi="Times New Roman" w:cs="Times New Roman"/>
          <w:sz w:val="24"/>
          <w:szCs w:val="24"/>
        </w:rPr>
        <w:t>)</w:t>
      </w:r>
      <w:r w:rsidR="001530E2" w:rsidRPr="001530E2">
        <w:rPr>
          <w:rFonts w:ascii="Times New Roman" w:hAnsi="Times New Roman" w:cs="Times New Roman"/>
          <w:sz w:val="24"/>
          <w:szCs w:val="24"/>
        </w:rPr>
        <w:t xml:space="preserve"> - Osservatorio Astrofisico di Catania</w:t>
      </w:r>
      <w:r w:rsidR="00A32D5E" w:rsidRPr="001530E2">
        <w:rPr>
          <w:rFonts w:ascii="Times New Roman" w:hAnsi="Times New Roman" w:cs="Times New Roman"/>
          <w:sz w:val="24"/>
          <w:szCs w:val="24"/>
        </w:rPr>
        <w:t>,</w:t>
      </w:r>
      <w:r w:rsidR="00A32D5E">
        <w:rPr>
          <w:rFonts w:ascii="Times New Roman" w:hAnsi="Times New Roman" w:cs="Times New Roman"/>
          <w:sz w:val="24"/>
          <w:szCs w:val="24"/>
        </w:rPr>
        <w:t xml:space="preserve"> ed</w:t>
      </w:r>
      <w:r w:rsidR="00A32D5E" w:rsidRPr="00363BC3">
        <w:rPr>
          <w:rFonts w:ascii="Times New Roman" w:hAnsi="Times New Roman" w:cs="Times New Roman"/>
          <w:sz w:val="24"/>
          <w:szCs w:val="24"/>
        </w:rPr>
        <w:t xml:space="preserve"> </w:t>
      </w:r>
      <w:r w:rsidR="00C92DF9">
        <w:rPr>
          <w:rFonts w:ascii="Times New Roman" w:hAnsi="Times New Roman" w:cs="Times New Roman"/>
          <w:sz w:val="24"/>
          <w:szCs w:val="24"/>
        </w:rPr>
        <w:t>avrà luogo venerdì</w:t>
      </w:r>
      <w:r w:rsidRPr="00363BC3">
        <w:rPr>
          <w:rFonts w:ascii="Times New Roman" w:hAnsi="Times New Roman" w:cs="Times New Roman"/>
          <w:sz w:val="24"/>
          <w:szCs w:val="24"/>
        </w:rPr>
        <w:t xml:space="preserve"> </w:t>
      </w:r>
      <w:r w:rsidR="001530E2">
        <w:rPr>
          <w:rFonts w:ascii="Times New Roman" w:hAnsi="Times New Roman" w:cs="Times New Roman"/>
          <w:sz w:val="24"/>
          <w:szCs w:val="24"/>
        </w:rPr>
        <w:t>20</w:t>
      </w:r>
      <w:r w:rsidRPr="00363BC3">
        <w:rPr>
          <w:rFonts w:ascii="Times New Roman" w:hAnsi="Times New Roman" w:cs="Times New Roman"/>
          <w:sz w:val="24"/>
          <w:szCs w:val="24"/>
        </w:rPr>
        <w:t xml:space="preserve"> </w:t>
      </w:r>
      <w:r w:rsidR="00E67B8A">
        <w:rPr>
          <w:rFonts w:ascii="Times New Roman" w:hAnsi="Times New Roman" w:cs="Times New Roman"/>
          <w:sz w:val="24"/>
          <w:szCs w:val="24"/>
        </w:rPr>
        <w:t>maggio</w:t>
      </w:r>
      <w:r w:rsidR="00C92DF9">
        <w:rPr>
          <w:rFonts w:ascii="Times New Roman" w:hAnsi="Times New Roman" w:cs="Times New Roman"/>
          <w:sz w:val="24"/>
          <w:szCs w:val="24"/>
        </w:rPr>
        <w:t>,</w:t>
      </w:r>
      <w:r w:rsidRPr="00363BC3">
        <w:rPr>
          <w:rFonts w:ascii="Times New Roman" w:hAnsi="Times New Roman" w:cs="Times New Roman"/>
          <w:sz w:val="24"/>
          <w:szCs w:val="24"/>
        </w:rPr>
        <w:t xml:space="preserve"> alle ore 15:00</w:t>
      </w:r>
      <w:r w:rsidR="00C92DF9">
        <w:rPr>
          <w:rFonts w:ascii="Times New Roman" w:hAnsi="Times New Roman" w:cs="Times New Roman"/>
          <w:sz w:val="24"/>
          <w:szCs w:val="24"/>
        </w:rPr>
        <w:t>,</w:t>
      </w:r>
      <w:r w:rsidRPr="00363BC3">
        <w:rPr>
          <w:rFonts w:ascii="Times New Roman" w:hAnsi="Times New Roman" w:cs="Times New Roman"/>
          <w:sz w:val="24"/>
          <w:szCs w:val="24"/>
        </w:rPr>
        <w:t xml:space="preserve"> </w:t>
      </w:r>
      <w:r w:rsidR="00A32D5E">
        <w:rPr>
          <w:rFonts w:ascii="Times New Roman" w:hAnsi="Times New Roman" w:cs="Times New Roman"/>
          <w:sz w:val="24"/>
          <w:szCs w:val="24"/>
        </w:rPr>
        <w:t>nell’</w:t>
      </w:r>
      <w:r w:rsidR="00CD6E24">
        <w:rPr>
          <w:rFonts w:ascii="Times New Roman" w:hAnsi="Times New Roman" w:cs="Times New Roman"/>
          <w:sz w:val="24"/>
          <w:szCs w:val="24"/>
        </w:rPr>
        <w:t>aula A del Di</w:t>
      </w:r>
      <w:r w:rsidR="00A32D5E">
        <w:rPr>
          <w:rFonts w:ascii="Times New Roman" w:hAnsi="Times New Roman" w:cs="Times New Roman"/>
          <w:sz w:val="24"/>
          <w:szCs w:val="24"/>
        </w:rPr>
        <w:t>partimento di Scienze Chimiche</w:t>
      </w:r>
      <w:r w:rsidR="002B7D22" w:rsidRPr="00363BC3">
        <w:rPr>
          <w:rFonts w:ascii="Times New Roman" w:hAnsi="Times New Roman" w:cs="Times New Roman"/>
          <w:sz w:val="24"/>
          <w:szCs w:val="24"/>
        </w:rPr>
        <w:t>.</w:t>
      </w:r>
    </w:p>
    <w:p w:rsidR="00FB09C7" w:rsidRDefault="00FB09C7" w:rsidP="00D1233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B09C7" w:rsidRDefault="00FB09C7" w:rsidP="00D12335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B09C7">
        <w:rPr>
          <w:rFonts w:ascii="Times New Roman" w:hAnsi="Times New Roman" w:cs="Times New Roman"/>
          <w:b/>
          <w:sz w:val="24"/>
          <w:szCs w:val="24"/>
        </w:rPr>
        <w:t>Abstract</w:t>
      </w:r>
      <w:proofErr w:type="spellEnd"/>
    </w:p>
    <w:p w:rsidR="001530E2" w:rsidRPr="001530E2" w:rsidRDefault="001530E2" w:rsidP="001530E2">
      <w:pPr>
        <w:jc w:val="both"/>
        <w:rPr>
          <w:rFonts w:ascii="Times New Roman" w:hAnsi="Times New Roman" w:cs="Times New Roman"/>
          <w:sz w:val="24"/>
          <w:szCs w:val="24"/>
        </w:rPr>
      </w:pPr>
      <w:r w:rsidRPr="001530E2">
        <w:rPr>
          <w:rFonts w:ascii="Times New Roman" w:hAnsi="Times New Roman" w:cs="Times New Roman"/>
          <w:sz w:val="24"/>
          <w:szCs w:val="24"/>
        </w:rPr>
        <w:t>Le osservazioni astronomiche hanno mostrato che nello spazio sono presenti materiali solidi, in particolare, silicati, materiali carboniosi e molecole in fase solida ("ghiacci"). Questi materiali sono stati osservati sulle superfici di pianeti ed asteroidi, nelle comete e nelle nubi molecolari dens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530E2">
        <w:rPr>
          <w:rFonts w:ascii="Times New Roman" w:hAnsi="Times New Roman" w:cs="Times New Roman"/>
          <w:sz w:val="24"/>
          <w:szCs w:val="24"/>
        </w:rPr>
        <w:t xml:space="preserve"> che sono il luogo dove si stanno formando nuove stelle. In questi ambienti, i solidi sono sottoposti al continuo irraggiamento da parte di fotoni UV e ioni veloci (raggi cosmici, vento solare, particelle solari energetiche). Ad oggi, le conoscenze sugli effetti che fotoni UV e ioni cosmici inducono su solidi di interesse astrofisico si basano soprattutto su esperimenti di laboratorio che simulano le condizioni di vuoto, bassa temperatura 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30E2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1530E2">
        <w:rPr>
          <w:rFonts w:ascii="Times New Roman" w:hAnsi="Times New Roman" w:cs="Times New Roman"/>
          <w:sz w:val="24"/>
          <w:szCs w:val="24"/>
        </w:rPr>
        <w:t xml:space="preserve"> irraggiamento subito dai solidi nello spazio. A Catania, presso l'Istituto Nazionale di Astrofisica (INAF), il Laboratorio di Astrofisica Sperimentale (</w:t>
      </w:r>
      <w:proofErr w:type="spellStart"/>
      <w:r w:rsidRPr="001530E2">
        <w:rPr>
          <w:rFonts w:ascii="Times New Roman" w:hAnsi="Times New Roman" w:cs="Times New Roman"/>
          <w:sz w:val="24"/>
          <w:szCs w:val="24"/>
        </w:rPr>
        <w:t>LASp</w:t>
      </w:r>
      <w:proofErr w:type="spellEnd"/>
      <w:r w:rsidRPr="001530E2">
        <w:rPr>
          <w:rFonts w:ascii="Times New Roman" w:hAnsi="Times New Roman" w:cs="Times New Roman"/>
          <w:sz w:val="24"/>
          <w:szCs w:val="24"/>
        </w:rPr>
        <w:t>) è equipaggiato per questo tipo di studi sperimentali di interesse nel campo dell'astrofisica. Questi esperimenti trovano applicazione anche nello studio del danneggiamento di materiali e dispositivi di interesse per l'industria spaziale.</w:t>
      </w:r>
    </w:p>
    <w:p w:rsidR="001530E2" w:rsidRPr="00FB09C7" w:rsidRDefault="001530E2" w:rsidP="00D1233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1530E2" w:rsidRPr="00FB09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4D6E" w:rsidRDefault="00464D6E" w:rsidP="003E1325">
      <w:pPr>
        <w:spacing w:after="0" w:line="240" w:lineRule="auto"/>
      </w:pPr>
      <w:r>
        <w:separator/>
      </w:r>
    </w:p>
  </w:endnote>
  <w:endnote w:type="continuationSeparator" w:id="0">
    <w:p w:rsidR="00464D6E" w:rsidRDefault="00464D6E" w:rsidP="003E1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25" w:rsidRDefault="003E1325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25" w:rsidRDefault="003E1325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25" w:rsidRDefault="003E1325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4D6E" w:rsidRDefault="00464D6E" w:rsidP="003E1325">
      <w:pPr>
        <w:spacing w:after="0" w:line="240" w:lineRule="auto"/>
      </w:pPr>
      <w:r>
        <w:separator/>
      </w:r>
    </w:p>
  </w:footnote>
  <w:footnote w:type="continuationSeparator" w:id="0">
    <w:p w:rsidR="00464D6E" w:rsidRDefault="00464D6E" w:rsidP="003E13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25" w:rsidRDefault="003E1325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25" w:rsidRDefault="003E1325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25" w:rsidRDefault="003E1325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rM0MjIytbC0NDRR0lEKTi0uzszPAykwNKoFAN7C58wtAAAA"/>
  </w:docVars>
  <w:rsids>
    <w:rsidRoot w:val="00D33BB4"/>
    <w:rsid w:val="0003210C"/>
    <w:rsid w:val="000F1C5D"/>
    <w:rsid w:val="001530E2"/>
    <w:rsid w:val="00153C95"/>
    <w:rsid w:val="00192257"/>
    <w:rsid w:val="001B6091"/>
    <w:rsid w:val="002764B0"/>
    <w:rsid w:val="002B09E8"/>
    <w:rsid w:val="002B11B9"/>
    <w:rsid w:val="002B7D22"/>
    <w:rsid w:val="00363BC3"/>
    <w:rsid w:val="003C1BB8"/>
    <w:rsid w:val="003C1D84"/>
    <w:rsid w:val="003E1325"/>
    <w:rsid w:val="00437DF7"/>
    <w:rsid w:val="0044420F"/>
    <w:rsid w:val="00457578"/>
    <w:rsid w:val="00464D6E"/>
    <w:rsid w:val="00470A8F"/>
    <w:rsid w:val="0048226A"/>
    <w:rsid w:val="004C2149"/>
    <w:rsid w:val="005E4892"/>
    <w:rsid w:val="005F6D19"/>
    <w:rsid w:val="006449A6"/>
    <w:rsid w:val="006C32F1"/>
    <w:rsid w:val="0072714C"/>
    <w:rsid w:val="00733063"/>
    <w:rsid w:val="00775E5D"/>
    <w:rsid w:val="007A77ED"/>
    <w:rsid w:val="007C1543"/>
    <w:rsid w:val="00A039F2"/>
    <w:rsid w:val="00A32D5E"/>
    <w:rsid w:val="00A90111"/>
    <w:rsid w:val="00B1016E"/>
    <w:rsid w:val="00B43AE5"/>
    <w:rsid w:val="00BC44C1"/>
    <w:rsid w:val="00C111E7"/>
    <w:rsid w:val="00C155F7"/>
    <w:rsid w:val="00C70687"/>
    <w:rsid w:val="00C92DF9"/>
    <w:rsid w:val="00CB09F6"/>
    <w:rsid w:val="00CD6E24"/>
    <w:rsid w:val="00CF60A1"/>
    <w:rsid w:val="00CF6F19"/>
    <w:rsid w:val="00D12335"/>
    <w:rsid w:val="00D33A17"/>
    <w:rsid w:val="00D33BB4"/>
    <w:rsid w:val="00D35A80"/>
    <w:rsid w:val="00D62D4B"/>
    <w:rsid w:val="00E050BA"/>
    <w:rsid w:val="00E67B8A"/>
    <w:rsid w:val="00F414EA"/>
    <w:rsid w:val="00FB09C7"/>
    <w:rsid w:val="00FE4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3A4EE075-016A-46C3-BA6E-D48BFE95E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764B0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3E132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E1325"/>
  </w:style>
  <w:style w:type="paragraph" w:styleId="Pidipagina">
    <w:name w:val="footer"/>
    <w:basedOn w:val="Normale"/>
    <w:link w:val="PidipaginaCarattere"/>
    <w:uiPriority w:val="99"/>
    <w:unhideWhenUsed/>
    <w:rsid w:val="003E132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E13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acido Mineo</dc:creator>
  <cp:keywords/>
  <dc:description/>
  <cp:lastModifiedBy>Giovanni Li Destri N</cp:lastModifiedBy>
  <cp:revision>2</cp:revision>
  <dcterms:created xsi:type="dcterms:W3CDTF">2022-05-17T15:27:00Z</dcterms:created>
  <dcterms:modified xsi:type="dcterms:W3CDTF">2022-05-17T15:27:00Z</dcterms:modified>
</cp:coreProperties>
</file>